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15832" w14:textId="79EB563F" w:rsidR="00715C28" w:rsidRDefault="00715C28" w:rsidP="00980DB6">
      <w:pPr>
        <w:pStyle w:val="ListParagraph"/>
        <w:numPr>
          <w:ilvl w:val="0"/>
          <w:numId w:val="2"/>
        </w:numPr>
      </w:pPr>
      <w:r>
        <w:t xml:space="preserve">Revel Chapter 5 Exercise </w:t>
      </w:r>
      <w:r w:rsidR="00980DB6">
        <w:t>2</w:t>
      </w:r>
    </w:p>
    <w:p w14:paraId="5458AC3E" w14:textId="3400DAF4" w:rsidR="00622BED" w:rsidRDefault="00AE7DD0" w:rsidP="00980DB6">
      <w:pPr>
        <w:pStyle w:val="ListParagraph"/>
        <w:numPr>
          <w:ilvl w:val="0"/>
          <w:numId w:val="2"/>
        </w:numPr>
      </w:pPr>
      <w:r>
        <w:t>Use a while loop to write a program that calculates an average. The user will enter -1 to stop.</w:t>
      </w:r>
    </w:p>
    <w:p w14:paraId="184EF43E" w14:textId="5E62CAA2" w:rsidR="00715C28" w:rsidRDefault="00715C28" w:rsidP="00715C28">
      <w:pPr>
        <w:pStyle w:val="ListParagraph"/>
        <w:numPr>
          <w:ilvl w:val="0"/>
          <w:numId w:val="2"/>
        </w:numPr>
      </w:pPr>
      <w:r>
        <w:t>(Mathematics) In number theory, a perfect number is defined as some positive integer whose value is the sum of its positive divisors.</w:t>
      </w:r>
    </w:p>
    <w:p w14:paraId="0F048CA9" w14:textId="2A1F74F6" w:rsidR="00715C28" w:rsidRDefault="00715C28" w:rsidP="00715C28">
      <w:pPr>
        <w:pStyle w:val="ListParagraph"/>
        <w:numPr>
          <w:ilvl w:val="1"/>
          <w:numId w:val="2"/>
        </w:numPr>
      </w:pPr>
      <w:r>
        <w:t>i.e 6 = 1 * 2 * 3 (You can always assume 1 is a divisor for this case). Since 1 +2 + 3 = 6 then we say 6 is a perfect number</w:t>
      </w:r>
    </w:p>
    <w:p w14:paraId="13D6BA3E" w14:textId="5C8FD297" w:rsidR="00715C28" w:rsidRDefault="00715C28" w:rsidP="00715C28">
      <w:pPr>
        <w:pStyle w:val="ListParagraph"/>
        <w:numPr>
          <w:ilvl w:val="1"/>
          <w:numId w:val="2"/>
        </w:numPr>
      </w:pPr>
      <w:r>
        <w:t xml:space="preserve">Write a Java program to display the first </w:t>
      </w:r>
      <w:r w:rsidR="00E95A5C">
        <w:t>4</w:t>
      </w:r>
      <w:r>
        <w:t xml:space="preserve"> perfect numbers.  For help look at the primenumber.java file from your lab.  Similar concepts are being used. </w:t>
      </w:r>
    </w:p>
    <w:p w14:paraId="347F359D" w14:textId="39AAC75B" w:rsidR="00715C28" w:rsidRPr="00715C28" w:rsidRDefault="00715C28" w:rsidP="00715C28">
      <w:pPr>
        <w:pStyle w:val="ListParagraph"/>
        <w:numPr>
          <w:ilvl w:val="1"/>
          <w:numId w:val="2"/>
        </w:numPr>
      </w:pPr>
      <w:r>
        <w:t xml:space="preserve">Hint: The biggest thing that can divide some number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is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2</m:t>
            </m:r>
            <m:ctrlPr>
              <w:rPr>
                <w:rFonts w:ascii="Cambria Math" w:eastAsiaTheme="minorEastAsia" w:hAnsi="Cambria Math"/>
                <w:i/>
              </w:rPr>
            </m:ctrlPr>
          </m:den>
        </m:f>
      </m:oMath>
      <w:r>
        <w:rPr>
          <w:rFonts w:eastAsiaTheme="minorEastAsia"/>
        </w:rPr>
        <w:t xml:space="preserve">  (we are using INTEGER DIVISION here)</w:t>
      </w:r>
      <w:r w:rsidR="00A4520F">
        <w:rPr>
          <w:rFonts w:eastAsiaTheme="minorEastAsia"/>
        </w:rPr>
        <w:t>. We need to check that number.</w:t>
      </w:r>
    </w:p>
    <w:p w14:paraId="08B29342" w14:textId="67AEC606" w:rsidR="00715C28" w:rsidRPr="00A4520F" w:rsidRDefault="00715C28" w:rsidP="00715C28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>Hint 2: If you keep a running sum of the divisors what happens when the  loop finishes?</w:t>
      </w:r>
    </w:p>
    <w:p w14:paraId="36EFB776" w14:textId="0B36B8BC" w:rsidR="00A4520F" w:rsidRPr="00B010F1" w:rsidRDefault="00A4520F" w:rsidP="00715C28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>The first four perfect numbers are: 6,28,496,8128</w:t>
      </w:r>
      <w:r w:rsidR="00B010F1">
        <w:rPr>
          <w:rFonts w:eastAsiaTheme="minorEastAsia"/>
        </w:rPr>
        <w:t>. If you’re curious google the 5</w:t>
      </w:r>
      <w:r w:rsidR="00B010F1" w:rsidRPr="00B010F1">
        <w:rPr>
          <w:rFonts w:eastAsiaTheme="minorEastAsia"/>
          <w:vertAlign w:val="superscript"/>
        </w:rPr>
        <w:t>th</w:t>
      </w:r>
      <w:r w:rsidR="00B010F1">
        <w:rPr>
          <w:rFonts w:eastAsiaTheme="minorEastAsia"/>
        </w:rPr>
        <w:t xml:space="preserve"> . It is big</w:t>
      </w:r>
    </w:p>
    <w:p w14:paraId="4D59AABC" w14:textId="1127719E" w:rsidR="00B010F1" w:rsidRPr="001615DB" w:rsidRDefault="00B010F1" w:rsidP="00715C28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 xml:space="preserve">I want you to properly declare constants. </w:t>
      </w:r>
    </w:p>
    <w:p w14:paraId="736F2E57" w14:textId="25D6876C" w:rsidR="00715C28" w:rsidRPr="00715C28" w:rsidRDefault="00715C28" w:rsidP="00715C28">
      <w:pPr>
        <w:pStyle w:val="ListParagraph"/>
        <w:numPr>
          <w:ilvl w:val="0"/>
          <w:numId w:val="2"/>
        </w:numPr>
      </w:pPr>
      <w:r>
        <w:rPr>
          <w:rFonts w:eastAsiaTheme="minorEastAsia"/>
        </w:rPr>
        <w:t xml:space="preserve">(Similar to </w:t>
      </w:r>
      <m:oMath>
        <m:r>
          <m:rPr>
            <m:sty m:val="p"/>
          </m:rPr>
          <w:rPr>
            <w:rFonts w:ascii="Cambria Math" w:eastAsiaTheme="minorEastAsia" w:hAnsi="Cambria Math"/>
          </w:rPr>
          <m:t>π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e</m:t>
        </m:r>
      </m:oMath>
      <w:r>
        <w:rPr>
          <w:rFonts w:eastAsiaTheme="minorEastAsia"/>
        </w:rPr>
        <w:t xml:space="preserve"> problem) This is a little bit more challenging than the others</w:t>
      </w:r>
      <w:r w:rsidR="009B0CE0">
        <w:rPr>
          <w:rFonts w:eastAsiaTheme="minorEastAsia"/>
        </w:rPr>
        <w:t>,</w:t>
      </w:r>
      <w:r>
        <w:rPr>
          <w:rFonts w:eastAsiaTheme="minorEastAsia"/>
        </w:rPr>
        <w:t xml:space="preserve"> so ask for help</w:t>
      </w:r>
    </w:p>
    <w:p w14:paraId="14CE9094" w14:textId="44797D86" w:rsidR="00715C28" w:rsidRPr="00715C28" w:rsidRDefault="00715C28" w:rsidP="00715C28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>We can approximate the sine of some angle by the following:</w:t>
      </w:r>
    </w:p>
    <w:p w14:paraId="03D15C3E" w14:textId="06B3C7C4" w:rsidR="00715C28" w:rsidRPr="002D1289" w:rsidRDefault="002D1289" w:rsidP="00715C28">
      <w:pPr>
        <w:pStyle w:val="ListParagraph"/>
        <w:numPr>
          <w:ilvl w:val="2"/>
          <w:numId w:val="2"/>
        </w:numPr>
      </w:pPr>
      <m:oMath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n+1</m:t>
                        </m:r>
                      </m:e>
                    </m:d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</m:num>
              <m:den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n+1</m:t>
                    </m:r>
                  </m:e>
                </m:d>
                <m:r>
                  <w:rPr>
                    <w:rFonts w:ascii="Cambria Math" w:hAnsi="Cambria Math"/>
                  </w:rPr>
                  <m:t>!</m:t>
                </m:r>
              </m:den>
            </m:f>
            <m:r>
              <w:rPr>
                <w:rFonts w:ascii="Cambria Math" w:hAnsi="Cambria Math"/>
              </w:rPr>
              <m:t>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  <w:i/>
                  </w:rPr>
                </m:ctrlPr>
              </m:num>
              <m:den>
                <m:r>
                  <w:rPr>
                    <w:rFonts w:ascii="Cambria Math" w:hAnsi="Cambria Math"/>
                  </w:rPr>
                  <m:t>1!</m:t>
                </m:r>
                <m:ctrlPr>
                  <w:rPr>
                    <w:rFonts w:ascii="Cambria Math" w:hAnsi="Cambria Math"/>
                    <w:i/>
                  </w:rPr>
                </m:ctrlPr>
              </m:den>
            </m:f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num>
              <m:den>
                <m:r>
                  <w:rPr>
                    <w:rFonts w:ascii="Cambria Math" w:hAnsi="Cambria Math"/>
                  </w:rPr>
                  <m:t>3!</m:t>
                </m:r>
                <m:ctrlPr>
                  <w:rPr>
                    <w:rFonts w:ascii="Cambria Math" w:hAnsi="Cambria Math"/>
                    <w:i/>
                  </w:rPr>
                </m:ctrlPr>
              </m:den>
            </m:f>
            <m: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m:t>⋯</m:t>
            </m:r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n+1</m:t>
                        </m:r>
                      </m:e>
                    </m:d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</m:num>
              <m:den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n+1</m:t>
                    </m:r>
                  </m:e>
                </m:d>
                <m:r>
                  <w:rPr>
                    <w:rFonts w:ascii="Cambria Math" w:hAnsi="Cambria Math"/>
                  </w:rPr>
                  <m:t>!</m:t>
                </m:r>
              </m:den>
            </m:f>
          </m:e>
        </m:nary>
      </m:oMath>
    </w:p>
    <w:p w14:paraId="3A036D0A" w14:textId="26C31A59" w:rsidR="002D1289" w:rsidRPr="002D1289" w:rsidRDefault="002D1289" w:rsidP="00715C28">
      <w:pPr>
        <w:pStyle w:val="ListParagraph"/>
        <w:numPr>
          <w:ilvl w:val="2"/>
          <w:numId w:val="2"/>
        </w:numPr>
        <w:rPr>
          <w:rFonts w:eastAsiaTheme="minorEastAsia"/>
        </w:rPr>
      </w:pPr>
      <w:r>
        <w:rPr>
          <w:rFonts w:eastAsiaTheme="minorEastAsia"/>
        </w:rPr>
        <w:t>Write a for loop that will calculate the sine of some angle(inputted by the user)</w:t>
      </w:r>
      <w:r w:rsidR="009B0CE0">
        <w:rPr>
          <w:rFonts w:eastAsiaTheme="minorEastAsia"/>
        </w:rPr>
        <w:t xml:space="preserve"> to 25 terms. </w:t>
      </w:r>
    </w:p>
    <w:p w14:paraId="72390001" w14:textId="5BEC1546" w:rsidR="002D1289" w:rsidRDefault="002D1289" w:rsidP="00715C28">
      <w:pPr>
        <w:pStyle w:val="ListParagraph"/>
        <w:numPr>
          <w:ilvl w:val="2"/>
          <w:numId w:val="2"/>
        </w:numPr>
        <w:rPr>
          <w:rFonts w:eastAsiaTheme="minorEastAsia"/>
        </w:rPr>
      </w:pPr>
      <w:r>
        <w:rPr>
          <w:rFonts w:eastAsiaTheme="minorEastAsia"/>
        </w:rPr>
        <w:t>Hints:</w:t>
      </w:r>
    </w:p>
    <w:p w14:paraId="0AF91126" w14:textId="1C662091" w:rsidR="002D1289" w:rsidRDefault="002D1289" w:rsidP="002D1289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>How can we keep track of using the plus then minus? Use (-1) to some power it will alternate between positive and negative</w:t>
      </w:r>
    </w:p>
    <w:p w14:paraId="14FC235C" w14:textId="5C8256C6" w:rsidR="002D1289" w:rsidRDefault="002D1289" w:rsidP="002D1289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For the factorial, we do not want to compute every time a new factorial </w:t>
      </w:r>
    </w:p>
    <w:p w14:paraId="0F47C918" w14:textId="1C13BA6A" w:rsidR="002D1289" w:rsidRDefault="002D1289" w:rsidP="002D1289">
      <w:pPr>
        <w:pStyle w:val="ListParagraph"/>
        <w:numPr>
          <w:ilvl w:val="4"/>
          <w:numId w:val="2"/>
        </w:numPr>
        <w:rPr>
          <w:rFonts w:eastAsiaTheme="minorEastAsia"/>
        </w:rPr>
      </w:pPr>
      <w:r>
        <w:rPr>
          <w:rFonts w:eastAsiaTheme="minorEastAsia"/>
        </w:rPr>
        <w:t>2! = 2 * 1! (Look at your lab video)</w:t>
      </w:r>
    </w:p>
    <w:p w14:paraId="3BE33984" w14:textId="6C419793" w:rsidR="002D1289" w:rsidRDefault="002D1289" w:rsidP="002D1289">
      <w:pPr>
        <w:pStyle w:val="ListParagraph"/>
        <w:numPr>
          <w:ilvl w:val="4"/>
          <w:numId w:val="2"/>
        </w:numPr>
        <w:rPr>
          <w:rFonts w:eastAsiaTheme="minorEastAsia"/>
        </w:rPr>
      </w:pPr>
      <w:r>
        <w:rPr>
          <w:rFonts w:eastAsiaTheme="minorEastAsia"/>
        </w:rPr>
        <w:t>We are only using every other one but you still will want to use the same idea</w:t>
      </w:r>
    </w:p>
    <w:p w14:paraId="2B60CB27" w14:textId="4E0C68FC" w:rsidR="002D1289" w:rsidRPr="002D1289" w:rsidRDefault="002D1289" w:rsidP="002D1289">
      <w:pPr>
        <w:pStyle w:val="ListParagraph"/>
        <w:numPr>
          <w:ilvl w:val="3"/>
          <w:numId w:val="2"/>
        </w:numPr>
        <w:rPr>
          <w:rFonts w:eastAsiaTheme="minorEastAsia"/>
        </w:rPr>
      </w:pPr>
      <w:r>
        <w:rPr>
          <w:rFonts w:eastAsiaTheme="minorEastAsia"/>
        </w:rPr>
        <w:t>Ask for help. This question is supposed to be challenging.  If you can do this one. You can do the two on your lab.</w:t>
      </w:r>
    </w:p>
    <w:sectPr w:rsidR="002D1289" w:rsidRPr="002D12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B2795"/>
    <w:multiLevelType w:val="hybridMultilevel"/>
    <w:tmpl w:val="814CB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5B15B7"/>
    <w:multiLevelType w:val="hybridMultilevel"/>
    <w:tmpl w:val="619AA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tjA2MjA2MbQwtrRQ0lEKTi0uzszPAykwrgUAtjdRgSwAAAA="/>
  </w:docVars>
  <w:rsids>
    <w:rsidRoot w:val="004E3690"/>
    <w:rsid w:val="000C2005"/>
    <w:rsid w:val="001615DB"/>
    <w:rsid w:val="002D1289"/>
    <w:rsid w:val="004E3690"/>
    <w:rsid w:val="005B27DA"/>
    <w:rsid w:val="00622BED"/>
    <w:rsid w:val="00695623"/>
    <w:rsid w:val="00715C28"/>
    <w:rsid w:val="008D076C"/>
    <w:rsid w:val="00980DB6"/>
    <w:rsid w:val="009B0CE0"/>
    <w:rsid w:val="00A4520F"/>
    <w:rsid w:val="00AE7DD0"/>
    <w:rsid w:val="00B010F1"/>
    <w:rsid w:val="00E95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88BCD"/>
  <w15:chartTrackingRefBased/>
  <w15:docId w15:val="{BAFE910D-BB1F-4AD8-BEC4-E61640FD0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C2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15C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5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Clark</dc:creator>
  <cp:keywords/>
  <dc:description/>
  <cp:lastModifiedBy>Joseph Clark</cp:lastModifiedBy>
  <cp:revision>12</cp:revision>
  <dcterms:created xsi:type="dcterms:W3CDTF">2021-09-21T14:15:00Z</dcterms:created>
  <dcterms:modified xsi:type="dcterms:W3CDTF">2022-02-01T11:29:00Z</dcterms:modified>
</cp:coreProperties>
</file>